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568536" w14:textId="748C8084" w:rsidR="00484C9C" w:rsidRPr="00952F61" w:rsidRDefault="00514624">
      <w:pPr>
        <w:spacing w:after="0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0"/>
          <w:szCs w:val="20"/>
        </w:rPr>
        <w:t>Appendix</w:t>
      </w:r>
      <w:r w:rsidR="003C0F57">
        <w:rPr>
          <w:rFonts w:ascii="Times New Roman" w:eastAsia="Times New Roman" w:hAnsi="Times New Roman" w:cs="Times New Roman"/>
          <w:b/>
          <w:sz w:val="20"/>
          <w:szCs w:val="20"/>
        </w:rPr>
        <w:t xml:space="preserve"> 1</w:t>
      </w:r>
      <w:r w:rsidR="004B10D8">
        <w:rPr>
          <w:rFonts w:ascii="Times New Roman" w:eastAsia="Times New Roman" w:hAnsi="Times New Roman" w:cs="Times New Roman"/>
          <w:b/>
          <w:sz w:val="20"/>
          <w:szCs w:val="20"/>
        </w:rPr>
        <w:t>:</w:t>
      </w:r>
      <w:r w:rsidR="00182605" w:rsidRPr="00952F61">
        <w:rPr>
          <w:rFonts w:ascii="Times New Roman" w:eastAsia="Times New Roman" w:hAnsi="Times New Roman" w:cs="Times New Roman"/>
          <w:b/>
          <w:sz w:val="20"/>
          <w:szCs w:val="20"/>
        </w:rPr>
        <w:t xml:space="preserve"> Available Search Terms within TSC Core Registry </w:t>
      </w:r>
    </w:p>
    <w:p w14:paraId="7F2557DB" w14:textId="56A86CAF" w:rsidR="00042FCA" w:rsidRDefault="00042FCA">
      <w:pPr>
        <w:spacing w:after="0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925"/>
        <w:gridCol w:w="2319"/>
        <w:gridCol w:w="2674"/>
        <w:gridCol w:w="2581"/>
        <w:gridCol w:w="2341"/>
        <w:gridCol w:w="2270"/>
      </w:tblGrid>
      <w:tr w:rsidR="00042FCA" w:rsidRPr="00E96C5F" w14:paraId="744EE6EC" w14:textId="77777777" w:rsidTr="00952F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9A3ED5" w14:textId="52AD2468" w:rsidR="00042FCA" w:rsidRPr="00952F61" w:rsidRDefault="009954FD" w:rsidP="00EB11DD">
            <w:pPr>
              <w:jc w:val="both"/>
              <w:rPr>
                <w:rFonts w:ascii="Times New Roman" w:hAnsi="Times New Roman" w:cs="Times New Roman"/>
                <w:color w:val="C00000"/>
                <w:sz w:val="16"/>
                <w:szCs w:val="16"/>
                <w:highlight w:val="lightGray"/>
              </w:rPr>
            </w:pPr>
            <w:r w:rsidRPr="00952F61">
              <w:rPr>
                <w:rFonts w:ascii="Times New Roman" w:hAnsi="Times New Roman" w:cs="Times New Roman"/>
                <w:color w:val="C00000"/>
                <w:sz w:val="16"/>
                <w:szCs w:val="16"/>
                <w:highlight w:val="lightGray"/>
              </w:rPr>
              <w:t>DEMOGRAPHICS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3E6936FD" w14:textId="77777777" w:rsidR="00042FCA" w:rsidRPr="00952F61" w:rsidRDefault="00042FCA" w:rsidP="00EB11D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042FC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GA Dx Dat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656F57EE" w14:textId="77777777" w:rsidR="00042FCA" w:rsidRPr="00952F61" w:rsidRDefault="00042FCA" w:rsidP="00EB11D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042FC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nfant Spasm Date Dx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7B8D455C" w14:textId="77777777" w:rsidR="00042FCA" w:rsidRPr="00952F61" w:rsidRDefault="00042FCA" w:rsidP="00EB11D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042FC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Clobazam 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75AADCF2" w14:textId="77777777" w:rsidR="00042FCA" w:rsidRPr="00952F61" w:rsidRDefault="00042FCA" w:rsidP="00EB11D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042FC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entobarbital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36EB19F0" w14:textId="77777777" w:rsidR="00042FCA" w:rsidRPr="00952F61" w:rsidRDefault="00042FCA" w:rsidP="00EB11D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042FC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nxiety Test Date</w:t>
            </w:r>
          </w:p>
        </w:tc>
      </w:tr>
      <w:tr w:rsidR="00042FCA" w:rsidRPr="00E96C5F" w14:paraId="756DD5DE" w14:textId="77777777" w:rsidTr="00952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  <w:right w:w="115" w:type="dxa"/>
            </w:tcMar>
          </w:tcPr>
          <w:p w14:paraId="11FDEAAB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sz w:val="16"/>
                <w:szCs w:val="16"/>
              </w:rPr>
              <w:t>Date of Birth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55204A35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ndition Status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52CBB3E9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pilepsy Treatment Status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6BC1D79F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lobazam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0679D0C6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entobarbital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0A4ADF86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ther</w:t>
            </w:r>
            <w:proofErr w:type="gramEnd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Psych Disorder</w:t>
            </w:r>
          </w:p>
        </w:tc>
      </w:tr>
      <w:tr w:rsidR="00042FCA" w:rsidRPr="00E96C5F" w14:paraId="0FCB0A9A" w14:textId="77777777" w:rsidTr="00952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  <w:right w:w="115" w:type="dxa"/>
            </w:tcMar>
          </w:tcPr>
          <w:p w14:paraId="11B29CB6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sz w:val="16"/>
                <w:szCs w:val="16"/>
              </w:rPr>
              <w:t>Gender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0C32BDB9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GA Ongoing Assessment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11A52040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nfantile Spasm Tx Header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06D2FA04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Clonazepam 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66CE18DC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erampanel</w:t>
            </w:r>
            <w:proofErr w:type="spellEnd"/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0B9C8C9D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Other psychiatric disorder </w:t>
            </w:r>
          </w:p>
        </w:tc>
      </w:tr>
      <w:tr w:rsidR="00042FCA" w:rsidRPr="00E96C5F" w14:paraId="59206EC4" w14:textId="77777777" w:rsidTr="00952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  <w:right w:w="115" w:type="dxa"/>
            </w:tcMar>
          </w:tcPr>
          <w:p w14:paraId="7B6265D2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sz w:val="16"/>
                <w:szCs w:val="16"/>
              </w:rPr>
              <w:t>Transgender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08E92C1E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ultiple SEGA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744E3411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CTH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773060B7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lonazepam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15FB4618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erampanel</w:t>
            </w:r>
            <w:proofErr w:type="spellEnd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63BCB2B3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ther Disorder Eval</w:t>
            </w:r>
          </w:p>
        </w:tc>
      </w:tr>
      <w:tr w:rsidR="00042FCA" w:rsidRPr="00E96C5F" w14:paraId="067B1DDF" w14:textId="77777777" w:rsidTr="00952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  <w:right w:w="115" w:type="dxa"/>
            </w:tcMar>
          </w:tcPr>
          <w:p w14:paraId="4C464B11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sz w:val="16"/>
                <w:szCs w:val="16"/>
              </w:rPr>
              <w:t>Rac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3FBA9A4D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lateral SEGA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74BE4E9E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CTH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43DAEAA6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lorazepate dipotassium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4068C7D5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henobarbital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0EC714F1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ther Disorder Test Date</w:t>
            </w:r>
          </w:p>
        </w:tc>
      </w:tr>
      <w:tr w:rsidR="00042FCA" w:rsidRPr="00E96C5F" w14:paraId="1FD86550" w14:textId="77777777" w:rsidTr="00952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  <w:right w:w="115" w:type="dxa"/>
            </w:tcMar>
          </w:tcPr>
          <w:p w14:paraId="3C35AFF4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sz w:val="16"/>
                <w:szCs w:val="16"/>
              </w:rPr>
              <w:t>Ethnicity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72AC0977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GA Grow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4CF414AA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ral Steroids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4AC9901B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lorazepate dipotassium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31AA2730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henobarbital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67AE2BEF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epressive Test Date</w:t>
            </w:r>
          </w:p>
        </w:tc>
      </w:tr>
      <w:tr w:rsidR="00042FCA" w:rsidRPr="00E96C5F" w14:paraId="7601EEF9" w14:textId="77777777" w:rsidTr="00952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  <w:right w:w="115" w:type="dxa"/>
            </w:tcMar>
          </w:tcPr>
          <w:p w14:paraId="4BB380B5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sz w:val="16"/>
                <w:szCs w:val="16"/>
              </w:rPr>
              <w:t>Country of Birth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405D8701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ate Scan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5F1116BD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ral Steroids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2DA247A6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iazepam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45A36FDD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henytoin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2A0752D8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europsychological Skills</w:t>
            </w:r>
          </w:p>
        </w:tc>
      </w:tr>
      <w:tr w:rsidR="00042FCA" w:rsidRPr="00E96C5F" w14:paraId="3DCDC27D" w14:textId="77777777" w:rsidTr="00952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  <w:right w:w="115" w:type="dxa"/>
            </w:tcMar>
          </w:tcPr>
          <w:p w14:paraId="4339C3BD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sz w:val="16"/>
                <w:szCs w:val="16"/>
              </w:rPr>
              <w:t>State of Birth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1A16F81D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ga Symptomatic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7E392AD3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annabinoids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722CECFE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iazepam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408CAE5B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henytoin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7009AA0E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europsych</w:t>
            </w:r>
            <w:proofErr w:type="spellEnd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Assessment</w:t>
            </w:r>
          </w:p>
        </w:tc>
      </w:tr>
      <w:tr w:rsidR="00042FCA" w:rsidRPr="00E96C5F" w14:paraId="643A6B14" w14:textId="77777777" w:rsidTr="00952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  <w:right w:w="115" w:type="dxa"/>
            </w:tcMar>
          </w:tcPr>
          <w:p w14:paraId="19AB025D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sz w:val="16"/>
                <w:szCs w:val="16"/>
              </w:rPr>
              <w:t>Country of Residenc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5086722A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GA Symptoms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50D6A0EE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annabinoids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54E8A4F9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ivalproex sodium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7C0DCE7A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regabalin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38B71F59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erformance Deficit</w:t>
            </w:r>
          </w:p>
        </w:tc>
      </w:tr>
      <w:tr w:rsidR="00042FCA" w:rsidRPr="00E96C5F" w14:paraId="13A94066" w14:textId="77777777" w:rsidTr="00952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  <w:right w:w="115" w:type="dxa"/>
            </w:tcMar>
          </w:tcPr>
          <w:p w14:paraId="302ABEA0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sz w:val="16"/>
                <w:szCs w:val="16"/>
              </w:rPr>
              <w:t>Verbal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72DFCA3A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ehavior Disturbanc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0E5E0590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Vigabatrin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48082DC5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ivalproex sodium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7CD0AAD7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regabalin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6C36F6DC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europsych</w:t>
            </w:r>
            <w:proofErr w:type="spellEnd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Deficit Date</w:t>
            </w:r>
          </w:p>
        </w:tc>
      </w:tr>
      <w:tr w:rsidR="00042FCA" w:rsidRPr="00E96C5F" w14:paraId="5BBAFA7C" w14:textId="77777777" w:rsidTr="00952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  <w:right w:w="115" w:type="dxa"/>
            </w:tcMar>
          </w:tcPr>
          <w:p w14:paraId="5F1840E0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sz w:val="16"/>
                <w:szCs w:val="16"/>
              </w:rPr>
              <w:t>Primary Languag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407DB794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ye movement abnormalities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31F87951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Vigabatrin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2452D605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Ethosuximide 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18E93D22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rimidon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46DB077C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ifficulties in School</w:t>
            </w:r>
          </w:p>
        </w:tc>
      </w:tr>
      <w:tr w:rsidR="00042FCA" w:rsidRPr="00E96C5F" w14:paraId="3861216A" w14:textId="77777777" w:rsidTr="00952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  <w:right w:w="115" w:type="dxa"/>
            </w:tcMar>
          </w:tcPr>
          <w:p w14:paraId="2F284A1A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sz w:val="16"/>
                <w:szCs w:val="16"/>
              </w:rPr>
              <w:t>Handedness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37AFA63B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eadach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6888F6A7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Ketogenic Diet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696B60F9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thosuximide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57741768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rimidone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1BB2E0A7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cademic Assessment</w:t>
            </w:r>
          </w:p>
        </w:tc>
      </w:tr>
      <w:tr w:rsidR="00042FCA" w:rsidRPr="00E96C5F" w14:paraId="5A053214" w14:textId="77777777" w:rsidTr="00952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4BA293" w14:textId="0597E65D" w:rsidR="00042FCA" w:rsidRPr="00952F61" w:rsidRDefault="009954FD" w:rsidP="00EB11DD">
            <w:pPr>
              <w:jc w:val="both"/>
              <w:rPr>
                <w:rFonts w:ascii="Times New Roman" w:hAnsi="Times New Roman" w:cs="Times New Roman"/>
                <w:color w:val="C00000"/>
                <w:sz w:val="16"/>
                <w:szCs w:val="16"/>
                <w:highlight w:val="lightGray"/>
              </w:rPr>
            </w:pPr>
            <w:r w:rsidRPr="00952F61">
              <w:rPr>
                <w:rFonts w:ascii="Times New Roman" w:hAnsi="Times New Roman" w:cs="Times New Roman"/>
                <w:color w:val="C00000"/>
                <w:sz w:val="16"/>
                <w:szCs w:val="16"/>
                <w:highlight w:val="lightGray"/>
              </w:rPr>
              <w:t>GENETICS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4DA88452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ntracranial pressur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54E909FE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Ketogenic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0B31302A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thotoin</w:t>
            </w:r>
            <w:proofErr w:type="spellEnd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79117B65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tigabin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2EB7BE1D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cademic Assessment Date</w:t>
            </w:r>
          </w:p>
        </w:tc>
      </w:tr>
      <w:tr w:rsidR="00042FCA" w:rsidRPr="00E96C5F" w14:paraId="479EAFD1" w14:textId="77777777" w:rsidTr="00952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</w:tcMar>
          </w:tcPr>
          <w:p w14:paraId="145F176A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Genotyp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1F11F16F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euroendocrine dysfunction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0E680472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ther Antiepileptic Drugs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477F4A14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thotoin</w:t>
            </w:r>
            <w:proofErr w:type="spellEnd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7949B1BC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tigabine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1B347CA6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mmon Behavior Problems</w:t>
            </w:r>
          </w:p>
        </w:tc>
      </w:tr>
      <w:tr w:rsidR="00042FCA" w:rsidRPr="00E96C5F" w14:paraId="4D3B98A7" w14:textId="77777777" w:rsidTr="00952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</w:tcMar>
          </w:tcPr>
          <w:p w14:paraId="2DCBB1A7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Molecular Test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7A6B2D81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apilledema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7CBDA5E5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ther Antiepileptic Drugs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12924219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lbamat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0FFE6EF5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ufinamid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2EF3777C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ehavior Symptoms</w:t>
            </w:r>
          </w:p>
        </w:tc>
      </w:tr>
      <w:tr w:rsidR="00042FCA" w:rsidRPr="00E96C5F" w14:paraId="6A30FBF6" w14:textId="77777777" w:rsidTr="00952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</w:tcMar>
          </w:tcPr>
          <w:p w14:paraId="025C18E3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TSC1 Mutation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22336441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egression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2899D667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ther Treatment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30C2EE28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lbamate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41374BF9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ufinamide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016A6853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efault No Behavior</w:t>
            </w:r>
          </w:p>
        </w:tc>
      </w:tr>
      <w:tr w:rsidR="00042FCA" w:rsidRPr="00E96C5F" w14:paraId="72A16E88" w14:textId="77777777" w:rsidTr="00952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  <w:right w:w="115" w:type="dxa"/>
            </w:tcMar>
          </w:tcPr>
          <w:p w14:paraId="743EF4F7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TSC2 Mutation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2E48A2EA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izure increas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339EB629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ther</w:t>
            </w:r>
            <w:proofErr w:type="gramEnd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Infantile Tx Specify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6ABF23D9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abapentin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41CF3DAF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iagabin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467E3419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nxiety</w:t>
            </w:r>
          </w:p>
        </w:tc>
      </w:tr>
      <w:tr w:rsidR="00042FCA" w:rsidRPr="00E96C5F" w14:paraId="1DC71558" w14:textId="77777777" w:rsidTr="00952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  <w:right w:w="115" w:type="dxa"/>
            </w:tcMar>
          </w:tcPr>
          <w:p w14:paraId="361A543D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PKD1 Mutation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2B1E7351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leep disorder</w:t>
            </w:r>
          </w:p>
        </w:tc>
        <w:tc>
          <w:tcPr>
            <w:tcW w:w="0" w:type="auto"/>
            <w:tcMar>
              <w:left w:w="288" w:type="dxa"/>
            </w:tcMar>
          </w:tcPr>
          <w:p w14:paraId="4A3AA505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ther Treatment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46D98C4E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abapentin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22E85DDC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iagabine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47658C60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epressed Mood</w:t>
            </w:r>
          </w:p>
        </w:tc>
      </w:tr>
      <w:tr w:rsidR="00042FCA" w:rsidRPr="00E96C5F" w14:paraId="34A727C0" w14:textId="77777777" w:rsidTr="00952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  <w:right w:w="115" w:type="dxa"/>
            </w:tcMar>
          </w:tcPr>
          <w:p w14:paraId="798A9BF8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TSC1 Test Results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558E727A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Ventriculomegaly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54CA960D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urgery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7AEB417E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anaxolone</w:t>
            </w:r>
            <w:proofErr w:type="spellEnd"/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2E3C77A2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opiramat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60C65B3D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allucinations</w:t>
            </w:r>
          </w:p>
        </w:tc>
      </w:tr>
      <w:tr w:rsidR="00042FCA" w:rsidRPr="00E96C5F" w14:paraId="68CFB428" w14:textId="77777777" w:rsidTr="00952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  <w:right w:w="115" w:type="dxa"/>
            </w:tcMar>
          </w:tcPr>
          <w:p w14:paraId="0BACBC82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Date of Test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7CC86CD6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Visual impairment NOS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300454FD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Corpus </w:t>
            </w: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allosotomy</w:t>
            </w:r>
            <w:proofErr w:type="spellEnd"/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313D4281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anaxolone</w:t>
            </w:r>
            <w:proofErr w:type="spellEnd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162D2B7A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opiramate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5DE9AE47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mpulsivity</w:t>
            </w:r>
          </w:p>
        </w:tc>
      </w:tr>
      <w:tr w:rsidR="00042FCA" w:rsidRPr="00E96C5F" w14:paraId="505AD068" w14:textId="77777777" w:rsidTr="00952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  <w:right w:w="115" w:type="dxa"/>
            </w:tcMar>
          </w:tcPr>
          <w:p w14:paraId="033F3E9F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Mutation Description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2C52164E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gram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ther</w:t>
            </w:r>
            <w:proofErr w:type="gramEnd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SEGA </w:t>
            </w: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x</w:t>
            </w:r>
            <w:proofErr w:type="spellEnd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Specify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642E7F2F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emispherectomy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66D21E8A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acosamide</w:t>
            </w:r>
            <w:proofErr w:type="spellEnd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25EA86A0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onisamide</w:t>
            </w:r>
            <w:proofErr w:type="spellEnd"/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313B7095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ood Swings</w:t>
            </w:r>
          </w:p>
        </w:tc>
      </w:tr>
      <w:tr w:rsidR="00042FCA" w:rsidRPr="00E96C5F" w14:paraId="211AF7DF" w14:textId="77777777" w:rsidTr="00952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  <w:right w:w="115" w:type="dxa"/>
            </w:tcMar>
          </w:tcPr>
          <w:p w14:paraId="46F9FC2C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g Designation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7F4C0E61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GA Treatment Status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23D09CBF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obectomy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151A0875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acosamide</w:t>
            </w:r>
            <w:proofErr w:type="spellEnd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22C32568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Zonisamide</w:t>
            </w:r>
            <w:proofErr w:type="spellEnd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Ongoing</w:t>
            </w:r>
          </w:p>
        </w:tc>
        <w:tc>
          <w:tcPr>
            <w:tcW w:w="0" w:type="auto"/>
            <w:tcMar>
              <w:left w:w="216" w:type="dxa"/>
              <w:right w:w="115" w:type="dxa"/>
            </w:tcMar>
            <w:vAlign w:val="bottom"/>
          </w:tcPr>
          <w:p w14:paraId="337EC366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042FCA" w:rsidRPr="00E96C5F" w14:paraId="191FFB24" w14:textId="77777777" w:rsidTr="00952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  <w:right w:w="115" w:type="dxa"/>
            </w:tcMar>
          </w:tcPr>
          <w:p w14:paraId="22A3FB5B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c Designation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07EEA7A1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GA Tx Received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69A18F99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RI-guided laser ablation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760EBEB0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Lamotrigine </w:t>
            </w:r>
          </w:p>
        </w:tc>
        <w:tc>
          <w:tcPr>
            <w:tcW w:w="0" w:type="auto"/>
            <w:tcMar>
              <w:left w:w="115" w:type="dxa"/>
              <w:right w:w="115" w:type="dxa"/>
            </w:tcMar>
            <w:vAlign w:val="bottom"/>
          </w:tcPr>
          <w:p w14:paraId="2EB66B89" w14:textId="5D7E6B1A" w:rsidR="00042FCA" w:rsidRPr="00952F61" w:rsidRDefault="009954FD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C00000"/>
                <w:sz w:val="16"/>
                <w:szCs w:val="16"/>
                <w:highlight w:val="lightGray"/>
              </w:rPr>
            </w:pPr>
            <w:r w:rsidRPr="00952F61">
              <w:rPr>
                <w:rFonts w:ascii="Times New Roman" w:hAnsi="Times New Roman" w:cs="Times New Roman"/>
                <w:b/>
                <w:color w:val="C00000"/>
                <w:sz w:val="16"/>
                <w:szCs w:val="16"/>
                <w:highlight w:val="lightGray"/>
              </w:rPr>
              <w:t>NEUROPSYCHIATRIC</w:t>
            </w:r>
          </w:p>
        </w:tc>
        <w:tc>
          <w:tcPr>
            <w:tcW w:w="0" w:type="auto"/>
            <w:tcMar>
              <w:left w:w="216" w:type="dxa"/>
              <w:right w:w="115" w:type="dxa"/>
            </w:tcMar>
            <w:vAlign w:val="bottom"/>
          </w:tcPr>
          <w:p w14:paraId="27483B84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042FCA" w:rsidRPr="00E96C5F" w14:paraId="7E007493" w14:textId="77777777" w:rsidTr="00952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  <w:right w:w="115" w:type="dxa"/>
            </w:tcMar>
          </w:tcPr>
          <w:p w14:paraId="7AF252CA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p Designation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3D5F10DC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hunt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03169CF8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uberectomy</w:t>
            </w:r>
            <w:proofErr w:type="spellEnd"/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15908FCB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amotrigine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65E90CFA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ntellectual Testing</w:t>
            </w:r>
          </w:p>
        </w:tc>
        <w:tc>
          <w:tcPr>
            <w:tcW w:w="0" w:type="auto"/>
            <w:tcMar>
              <w:left w:w="216" w:type="dxa"/>
              <w:right w:w="115" w:type="dxa"/>
            </w:tcMar>
            <w:vAlign w:val="bottom"/>
          </w:tcPr>
          <w:p w14:paraId="38A3C66F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042FCA" w:rsidRPr="00E96C5F" w14:paraId="339227A4" w14:textId="77777777" w:rsidTr="00952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</w:tcMar>
          </w:tcPr>
          <w:p w14:paraId="72852CF3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r Designation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7A1A68B9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hunt Start Dat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62308A8D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Vagus</w:t>
            </w:r>
            <w:proofErr w:type="spellEnd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Nerve Stimulator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7B401B1C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evetiracetam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655D03D8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ntellectual Eval Type</w:t>
            </w:r>
          </w:p>
        </w:tc>
        <w:tc>
          <w:tcPr>
            <w:tcW w:w="0" w:type="auto"/>
            <w:tcMar>
              <w:left w:w="216" w:type="dxa"/>
              <w:right w:w="115" w:type="dxa"/>
            </w:tcMar>
            <w:vAlign w:val="bottom"/>
          </w:tcPr>
          <w:p w14:paraId="3C696D48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042FCA" w:rsidRPr="00E96C5F" w14:paraId="7BCE5C3C" w14:textId="77777777" w:rsidTr="00952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</w:tcMar>
          </w:tcPr>
          <w:p w14:paraId="0907992C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Variation Typ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038BD141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hunt End Dat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25E75ACB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ther Surgery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3792EFB8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evetiracetam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1B0334BF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Q</w:t>
            </w:r>
          </w:p>
        </w:tc>
        <w:tc>
          <w:tcPr>
            <w:tcW w:w="0" w:type="auto"/>
            <w:tcMar>
              <w:left w:w="216" w:type="dxa"/>
              <w:right w:w="115" w:type="dxa"/>
            </w:tcMar>
          </w:tcPr>
          <w:p w14:paraId="650B4120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042FCA" w:rsidRPr="00E96C5F" w14:paraId="60BB3D87" w14:textId="77777777" w:rsidTr="00952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</w:tcMar>
          </w:tcPr>
          <w:p w14:paraId="36B5746A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Large Scale Deletions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6A3FE1D8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hunt Ongoing box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2FC8056B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urgery Specify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2784AD91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orazepam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28036965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andardized assessment done</w:t>
            </w:r>
          </w:p>
        </w:tc>
        <w:tc>
          <w:tcPr>
            <w:tcW w:w="0" w:type="auto"/>
            <w:tcMar>
              <w:left w:w="216" w:type="dxa"/>
              <w:right w:w="115" w:type="dxa"/>
            </w:tcMar>
          </w:tcPr>
          <w:p w14:paraId="25EF19BD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042FCA" w:rsidRPr="00E96C5F" w14:paraId="48444B85" w14:textId="77777777" w:rsidTr="00952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</w:tcMar>
          </w:tcPr>
          <w:p w14:paraId="0A344408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ISCN 2013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12228E2C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urgery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52B4E85A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pilepsy Treatment Outcom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0142B1A5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orazepam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76A5BE76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ntellectual Test Date</w:t>
            </w:r>
          </w:p>
        </w:tc>
        <w:tc>
          <w:tcPr>
            <w:tcW w:w="0" w:type="auto"/>
            <w:tcMar>
              <w:left w:w="216" w:type="dxa"/>
              <w:right w:w="115" w:type="dxa"/>
            </w:tcMar>
          </w:tcPr>
          <w:p w14:paraId="4F88A58F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042FCA" w:rsidRPr="00E96C5F" w14:paraId="6B50F210" w14:textId="77777777" w:rsidTr="00952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</w:tcMar>
          </w:tcPr>
          <w:p w14:paraId="7F120EB8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Inheritanc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72CBAE23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urgery Start Dat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0AE47A51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ocal Seizures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7A3523CE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ephobarbital</w:t>
            </w:r>
            <w:proofErr w:type="spellEnd"/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63AB8062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linical assessment of IQ</w:t>
            </w:r>
          </w:p>
        </w:tc>
        <w:tc>
          <w:tcPr>
            <w:tcW w:w="0" w:type="auto"/>
            <w:tcMar>
              <w:left w:w="216" w:type="dxa"/>
              <w:right w:w="115" w:type="dxa"/>
            </w:tcMar>
          </w:tcPr>
          <w:p w14:paraId="456914D4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042FCA" w:rsidRPr="00E96C5F" w14:paraId="5A2F2A8E" w14:textId="77777777" w:rsidTr="00952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</w:tcMar>
          </w:tcPr>
          <w:p w14:paraId="1B6342FB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TSC2 Test Results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4A0D51B4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urgery End Dat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7C043AE8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ocal Seizure Date Onset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4954D24A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ephobarbital</w:t>
            </w:r>
            <w:proofErr w:type="spellEnd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56142C09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utism</w:t>
            </w:r>
          </w:p>
        </w:tc>
        <w:tc>
          <w:tcPr>
            <w:tcW w:w="0" w:type="auto"/>
            <w:tcMar>
              <w:left w:w="216" w:type="dxa"/>
              <w:right w:w="115" w:type="dxa"/>
            </w:tcMar>
          </w:tcPr>
          <w:p w14:paraId="5EEA363A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042FCA" w:rsidRPr="00E96C5F" w14:paraId="44B84843" w14:textId="77777777" w:rsidTr="00952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</w:tcMar>
          </w:tcPr>
          <w:p w14:paraId="5E808178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Date of Test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02F3CA6A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urgery Ongoing box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5DA8F49C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ocal Seizure Date Dx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35BCF60B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slicarbazepine</w:t>
            </w:r>
            <w:proofErr w:type="spellEnd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acetat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2D37C7A8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utism Eval</w:t>
            </w:r>
          </w:p>
        </w:tc>
        <w:tc>
          <w:tcPr>
            <w:tcW w:w="0" w:type="auto"/>
            <w:tcMar>
              <w:left w:w="216" w:type="dxa"/>
              <w:right w:w="115" w:type="dxa"/>
            </w:tcMar>
          </w:tcPr>
          <w:p w14:paraId="4FF352B2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042FCA" w:rsidRPr="00E96C5F" w14:paraId="0D4E00B1" w14:textId="77777777" w:rsidTr="00952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</w:tcMar>
          </w:tcPr>
          <w:p w14:paraId="6CB904C2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TSC2 Testing Location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10F87F30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TOR inhibitor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28341FE4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rtical Tuber hamartoma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72B8444B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slicarbazepine</w:t>
            </w:r>
            <w:proofErr w:type="spellEnd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acetate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2220E29D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utism Test Date</w:t>
            </w:r>
          </w:p>
        </w:tc>
        <w:tc>
          <w:tcPr>
            <w:tcW w:w="0" w:type="auto"/>
            <w:tcMar>
              <w:left w:w="216" w:type="dxa"/>
              <w:right w:w="115" w:type="dxa"/>
            </w:tcMar>
          </w:tcPr>
          <w:p w14:paraId="62A27421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042FCA" w:rsidRPr="00E96C5F" w14:paraId="5521215D" w14:textId="77777777" w:rsidTr="00952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</w:tcMar>
          </w:tcPr>
          <w:p w14:paraId="047D2C98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PKD1 Test Results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51246FBA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TOR inhibitor Start Dat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7DDF085C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rtical Tuber Dx Dat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7050B0CC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ethsuximide</w:t>
            </w:r>
            <w:proofErr w:type="spellEnd"/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629B7A38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DHD</w:t>
            </w:r>
          </w:p>
        </w:tc>
        <w:tc>
          <w:tcPr>
            <w:tcW w:w="0" w:type="auto"/>
            <w:tcMar>
              <w:left w:w="216" w:type="dxa"/>
              <w:right w:w="115" w:type="dxa"/>
            </w:tcMar>
          </w:tcPr>
          <w:p w14:paraId="01AC96C8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042FCA" w:rsidRPr="00E96C5F" w14:paraId="1FC22BD7" w14:textId="77777777" w:rsidTr="00952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</w:tcMar>
          </w:tcPr>
          <w:p w14:paraId="7309DB27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Date of Test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5C296D5D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TOR inhibitor End Dat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3C556EEA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ubependymal nodul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348CD097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ethosuximide</w:t>
            </w:r>
            <w:proofErr w:type="spellEnd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192AF292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DHD Eval</w:t>
            </w:r>
          </w:p>
        </w:tc>
        <w:tc>
          <w:tcPr>
            <w:tcW w:w="0" w:type="auto"/>
            <w:tcMar>
              <w:left w:w="216" w:type="dxa"/>
              <w:right w:w="115" w:type="dxa"/>
            </w:tcMar>
          </w:tcPr>
          <w:p w14:paraId="1FA889FB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042FCA" w:rsidRPr="00E96C5F" w14:paraId="0FCBE3E1" w14:textId="77777777" w:rsidTr="00952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</w:tcMar>
          </w:tcPr>
          <w:p w14:paraId="77189FC8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PKD1 Testing Location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06B6C335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TOR inhibitor Ongoing box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2C6B6BFF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ubependymal nodule Dx Dat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301AE1C4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idazolam nasal spray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1253E4A9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DHD Test Date</w:t>
            </w:r>
          </w:p>
        </w:tc>
        <w:tc>
          <w:tcPr>
            <w:tcW w:w="0" w:type="auto"/>
            <w:tcMar>
              <w:left w:w="216" w:type="dxa"/>
              <w:right w:w="115" w:type="dxa"/>
            </w:tcMar>
          </w:tcPr>
          <w:p w14:paraId="3777F3AC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042FCA" w:rsidRPr="00E96C5F" w14:paraId="09BBB1C1" w14:textId="77777777" w:rsidTr="00952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115" w:type="dxa"/>
              <w:right w:w="115" w:type="dxa"/>
            </w:tcMar>
          </w:tcPr>
          <w:p w14:paraId="1BF1F2C7" w14:textId="7ABADE3B" w:rsidR="00C509E8" w:rsidRPr="00952F61" w:rsidRDefault="009954FD" w:rsidP="00EB11DD">
            <w:pPr>
              <w:jc w:val="both"/>
              <w:rPr>
                <w:rFonts w:ascii="Times New Roman" w:hAnsi="Times New Roman" w:cs="Times New Roman"/>
                <w:b w:val="0"/>
                <w:bCs w:val="0"/>
                <w:color w:val="C00000"/>
                <w:sz w:val="16"/>
                <w:szCs w:val="16"/>
                <w:highlight w:val="lightGray"/>
              </w:rPr>
            </w:pPr>
            <w:r w:rsidRPr="00952F61">
              <w:rPr>
                <w:rFonts w:ascii="Times New Roman" w:hAnsi="Times New Roman" w:cs="Times New Roman"/>
                <w:color w:val="C00000"/>
                <w:sz w:val="16"/>
                <w:szCs w:val="16"/>
                <w:highlight w:val="lightGray"/>
              </w:rPr>
              <w:t>NEUROLOGICAL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2BFB6D13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0" w:type="auto"/>
            <w:tcMar>
              <w:left w:w="115" w:type="dxa"/>
              <w:right w:w="115" w:type="dxa"/>
            </w:tcMar>
          </w:tcPr>
          <w:p w14:paraId="67942EE4" w14:textId="085BCEA1" w:rsidR="00042FCA" w:rsidRPr="00952F61" w:rsidRDefault="009954FD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C00000"/>
                <w:sz w:val="16"/>
                <w:szCs w:val="16"/>
                <w:highlight w:val="lightGray"/>
              </w:rPr>
            </w:pPr>
            <w:r w:rsidRPr="00952F61">
              <w:rPr>
                <w:rFonts w:ascii="Times New Roman" w:hAnsi="Times New Roman" w:cs="Times New Roman"/>
                <w:b/>
                <w:color w:val="C00000"/>
                <w:sz w:val="16"/>
                <w:szCs w:val="16"/>
                <w:highlight w:val="lightGray"/>
              </w:rPr>
              <w:t>ANTIEPILEPTIC DRUGS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3AD7DB7D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idazolam nasal spray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060C0B27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epressive</w:t>
            </w:r>
          </w:p>
        </w:tc>
        <w:tc>
          <w:tcPr>
            <w:tcW w:w="0" w:type="auto"/>
            <w:tcMar>
              <w:left w:w="216" w:type="dxa"/>
              <w:right w:w="115" w:type="dxa"/>
            </w:tcMar>
          </w:tcPr>
          <w:p w14:paraId="17148840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042FCA" w:rsidRPr="00E96C5F" w14:paraId="68E60417" w14:textId="77777777" w:rsidTr="00952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</w:tcMar>
          </w:tcPr>
          <w:p w14:paraId="009EFCED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Neurological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6E59D255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pilepsy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06E6F69A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rivaracetam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658F2A5D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itrazepam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4059295F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epressive Eval</w:t>
            </w:r>
          </w:p>
        </w:tc>
        <w:tc>
          <w:tcPr>
            <w:tcW w:w="0" w:type="auto"/>
            <w:tcMar>
              <w:left w:w="216" w:type="dxa"/>
              <w:right w:w="115" w:type="dxa"/>
            </w:tcMar>
          </w:tcPr>
          <w:p w14:paraId="3794F775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042FCA" w:rsidRPr="00E96C5F" w14:paraId="6C3C1A89" w14:textId="77777777" w:rsidTr="00952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</w:tcMar>
          </w:tcPr>
          <w:p w14:paraId="5B37D639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SEGA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082229D1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ype Epilepsy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21AAF9FD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rivaracetram</w:t>
            </w:r>
            <w:proofErr w:type="spellEnd"/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37452831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itrazepam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7323AC00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epressive Test Date</w:t>
            </w:r>
          </w:p>
        </w:tc>
        <w:tc>
          <w:tcPr>
            <w:tcW w:w="0" w:type="auto"/>
            <w:tcMar>
              <w:left w:w="216" w:type="dxa"/>
              <w:right w:w="115" w:type="dxa"/>
            </w:tcMar>
          </w:tcPr>
          <w:p w14:paraId="3A8A71CA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042FCA" w:rsidRPr="00E96C5F" w14:paraId="685E810A" w14:textId="77777777" w:rsidTr="00952F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</w:tcMar>
          </w:tcPr>
          <w:p w14:paraId="58D2F6E6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SEGA Dx Dat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3056BC95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nfantile Spasms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0A8D709B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arbamazepin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6F25A0EE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xcarbazepine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119BB443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nxiety</w:t>
            </w:r>
          </w:p>
        </w:tc>
        <w:tc>
          <w:tcPr>
            <w:tcW w:w="0" w:type="auto"/>
            <w:tcMar>
              <w:left w:w="216" w:type="dxa"/>
              <w:right w:w="115" w:type="dxa"/>
            </w:tcMar>
          </w:tcPr>
          <w:p w14:paraId="1D5F341A" w14:textId="77777777" w:rsidR="00042FCA" w:rsidRPr="00E96C5F" w:rsidRDefault="00042FCA" w:rsidP="00EB11D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042FCA" w:rsidRPr="00E96C5F" w14:paraId="512B1B30" w14:textId="77777777" w:rsidTr="00952F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Mar>
              <w:left w:w="288" w:type="dxa"/>
            </w:tcMar>
          </w:tcPr>
          <w:p w14:paraId="0C89544C" w14:textId="77777777" w:rsidR="00042FCA" w:rsidRPr="00E96C5F" w:rsidRDefault="00042FCA" w:rsidP="00EB11DD">
            <w:pPr>
              <w:jc w:val="both"/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b w:val="0"/>
                <w:color w:val="000000"/>
                <w:sz w:val="16"/>
                <w:szCs w:val="16"/>
              </w:rPr>
              <w:t>Condition Status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</w:tcPr>
          <w:p w14:paraId="0B739E29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nfant Spasm Date Onset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6D87475C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arbamazepine Ongoing</w:t>
            </w:r>
          </w:p>
        </w:tc>
        <w:tc>
          <w:tcPr>
            <w:tcW w:w="0" w:type="auto"/>
            <w:tcMar>
              <w:left w:w="288" w:type="dxa"/>
              <w:right w:w="115" w:type="dxa"/>
            </w:tcMar>
            <w:vAlign w:val="bottom"/>
          </w:tcPr>
          <w:p w14:paraId="79C984A9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xcarbazepine Ongoing</w:t>
            </w:r>
          </w:p>
        </w:tc>
        <w:tc>
          <w:tcPr>
            <w:tcW w:w="0" w:type="auto"/>
            <w:tcMar>
              <w:left w:w="288" w:type="dxa"/>
            </w:tcMar>
            <w:vAlign w:val="bottom"/>
          </w:tcPr>
          <w:p w14:paraId="42F34B7E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96C5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nxiety Eval</w:t>
            </w:r>
          </w:p>
        </w:tc>
        <w:tc>
          <w:tcPr>
            <w:tcW w:w="0" w:type="auto"/>
          </w:tcPr>
          <w:p w14:paraId="0AA4039C" w14:textId="77777777" w:rsidR="00042FCA" w:rsidRPr="00E96C5F" w:rsidRDefault="00042FCA" w:rsidP="00EB11D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7DBEDE05" w14:textId="77777777" w:rsidR="00042FCA" w:rsidRDefault="00042FCA" w:rsidP="00042FCA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TSC, tuberous sclerosis complex; PKD, polycystic kidney disease; ISCN, international system for human cytogenetic nomenclature; SEGA, subependymal giant cell astrocytoma; Dx, diagnosis; NOS, not otherwise specified; mTOR, mammalian target of rapamycin; ACTH, adrenocorticotrophic hormone; Tx, treatment; MRI, magnetic resonance imaging; IQ, intelligence quotient; ADHD, attention deficit hyperactivity disorder; Eval, evaluation </w:t>
      </w:r>
    </w:p>
    <w:p w14:paraId="165E66CB" w14:textId="77777777" w:rsidR="00042FCA" w:rsidRDefault="00042FCA">
      <w:pPr>
        <w:spacing w:after="0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C9FC490" w14:textId="684490FE" w:rsidR="007A67CF" w:rsidRDefault="007A67CF">
      <w:pPr>
        <w:spacing w:after="0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297B4175" w14:textId="77777777" w:rsidR="007A67CF" w:rsidRPr="00484C9C" w:rsidRDefault="007A67CF">
      <w:pPr>
        <w:spacing w:after="0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sectPr w:rsidR="007A67CF" w:rsidRPr="00484C9C" w:rsidSect="00952F61"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D5F90F" w14:textId="77777777" w:rsidR="00332B60" w:rsidRDefault="00332B60" w:rsidP="00832683">
      <w:pPr>
        <w:spacing w:after="0" w:line="240" w:lineRule="auto"/>
      </w:pPr>
      <w:r>
        <w:separator/>
      </w:r>
    </w:p>
  </w:endnote>
  <w:endnote w:type="continuationSeparator" w:id="0">
    <w:p w14:paraId="6452B9B2" w14:textId="77777777" w:rsidR="00332B60" w:rsidRDefault="00332B60" w:rsidP="008326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CCA242" w14:textId="77777777" w:rsidR="00332B60" w:rsidRDefault="00332B60" w:rsidP="00832683">
      <w:pPr>
        <w:spacing w:after="0" w:line="240" w:lineRule="auto"/>
      </w:pPr>
      <w:r>
        <w:separator/>
      </w:r>
    </w:p>
  </w:footnote>
  <w:footnote w:type="continuationSeparator" w:id="0">
    <w:p w14:paraId="7D1EA87F" w14:textId="77777777" w:rsidR="00332B60" w:rsidRDefault="00332B60" w:rsidP="008326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6C644B"/>
    <w:multiLevelType w:val="hybridMultilevel"/>
    <w:tmpl w:val="360E42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1533F4"/>
    <w:multiLevelType w:val="hybridMultilevel"/>
    <w:tmpl w:val="CD247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D02FE6"/>
    <w:multiLevelType w:val="hybridMultilevel"/>
    <w:tmpl w:val="754C7E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5D2249"/>
    <w:multiLevelType w:val="hybridMultilevel"/>
    <w:tmpl w:val="17C8A45E"/>
    <w:lvl w:ilvl="0" w:tplc="545CD252">
      <w:start w:val="1"/>
      <w:numFmt w:val="decimal"/>
      <w:lvlText w:val="%1."/>
      <w:lvlJc w:val="left"/>
      <w:pPr>
        <w:ind w:left="525" w:hanging="1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E466B0"/>
    <w:multiLevelType w:val="hybridMultilevel"/>
    <w:tmpl w:val="6A7EC6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tzQ0N7IwsTQ1sTBV0lEKTi0uzszPAykwrgUATf3s2ywAAAA="/>
  </w:docVars>
  <w:rsids>
    <w:rsidRoot w:val="00DA6543"/>
    <w:rsid w:val="000021ED"/>
    <w:rsid w:val="00002F53"/>
    <w:rsid w:val="00003554"/>
    <w:rsid w:val="000155E5"/>
    <w:rsid w:val="00020929"/>
    <w:rsid w:val="00020B2A"/>
    <w:rsid w:val="00022D7B"/>
    <w:rsid w:val="00042FCA"/>
    <w:rsid w:val="00046242"/>
    <w:rsid w:val="00062138"/>
    <w:rsid w:val="000641A4"/>
    <w:rsid w:val="000660BE"/>
    <w:rsid w:val="0007000C"/>
    <w:rsid w:val="00072020"/>
    <w:rsid w:val="00082D88"/>
    <w:rsid w:val="000C1934"/>
    <w:rsid w:val="000D6211"/>
    <w:rsid w:val="000F2622"/>
    <w:rsid w:val="00106A35"/>
    <w:rsid w:val="00115785"/>
    <w:rsid w:val="00117424"/>
    <w:rsid w:val="00117426"/>
    <w:rsid w:val="0012134A"/>
    <w:rsid w:val="00126BBC"/>
    <w:rsid w:val="00132EDE"/>
    <w:rsid w:val="001501C2"/>
    <w:rsid w:val="00157CBB"/>
    <w:rsid w:val="00162DE4"/>
    <w:rsid w:val="001661B7"/>
    <w:rsid w:val="00177786"/>
    <w:rsid w:val="00181AEB"/>
    <w:rsid w:val="00182605"/>
    <w:rsid w:val="001828CF"/>
    <w:rsid w:val="001A2E8F"/>
    <w:rsid w:val="001A45CB"/>
    <w:rsid w:val="001A63A3"/>
    <w:rsid w:val="001E47C8"/>
    <w:rsid w:val="002010FE"/>
    <w:rsid w:val="00214BF6"/>
    <w:rsid w:val="00227E2F"/>
    <w:rsid w:val="00242679"/>
    <w:rsid w:val="00242D9B"/>
    <w:rsid w:val="00242EFE"/>
    <w:rsid w:val="00251496"/>
    <w:rsid w:val="00253FD4"/>
    <w:rsid w:val="00264FFF"/>
    <w:rsid w:val="00265CD5"/>
    <w:rsid w:val="0026631C"/>
    <w:rsid w:val="00267386"/>
    <w:rsid w:val="00273CA0"/>
    <w:rsid w:val="0027414C"/>
    <w:rsid w:val="00295F95"/>
    <w:rsid w:val="002B76C7"/>
    <w:rsid w:val="002D4518"/>
    <w:rsid w:val="002D6E45"/>
    <w:rsid w:val="0031270D"/>
    <w:rsid w:val="00315DD2"/>
    <w:rsid w:val="00332B60"/>
    <w:rsid w:val="0034192D"/>
    <w:rsid w:val="00381EEE"/>
    <w:rsid w:val="003A051D"/>
    <w:rsid w:val="003A2EDA"/>
    <w:rsid w:val="003A4280"/>
    <w:rsid w:val="003A6F23"/>
    <w:rsid w:val="003B0723"/>
    <w:rsid w:val="003B1A9B"/>
    <w:rsid w:val="003B23F0"/>
    <w:rsid w:val="003C0F57"/>
    <w:rsid w:val="003C5D6A"/>
    <w:rsid w:val="003D3170"/>
    <w:rsid w:val="004045D2"/>
    <w:rsid w:val="0042286D"/>
    <w:rsid w:val="00424670"/>
    <w:rsid w:val="0042626B"/>
    <w:rsid w:val="004372D2"/>
    <w:rsid w:val="00467392"/>
    <w:rsid w:val="004823F7"/>
    <w:rsid w:val="00484C9C"/>
    <w:rsid w:val="00485151"/>
    <w:rsid w:val="004870F7"/>
    <w:rsid w:val="00493211"/>
    <w:rsid w:val="004954B5"/>
    <w:rsid w:val="004A1385"/>
    <w:rsid w:val="004A4503"/>
    <w:rsid w:val="004B108B"/>
    <w:rsid w:val="004B10D8"/>
    <w:rsid w:val="004C03FA"/>
    <w:rsid w:val="004C6581"/>
    <w:rsid w:val="004D5F84"/>
    <w:rsid w:val="004F13E9"/>
    <w:rsid w:val="004F1C3E"/>
    <w:rsid w:val="00501FF0"/>
    <w:rsid w:val="00513070"/>
    <w:rsid w:val="00514624"/>
    <w:rsid w:val="00523C01"/>
    <w:rsid w:val="00526938"/>
    <w:rsid w:val="0053088C"/>
    <w:rsid w:val="00536E6F"/>
    <w:rsid w:val="0054367E"/>
    <w:rsid w:val="00560C9F"/>
    <w:rsid w:val="00565637"/>
    <w:rsid w:val="0057193E"/>
    <w:rsid w:val="00574EB5"/>
    <w:rsid w:val="00585492"/>
    <w:rsid w:val="005939F3"/>
    <w:rsid w:val="00593FD0"/>
    <w:rsid w:val="00595264"/>
    <w:rsid w:val="005C513F"/>
    <w:rsid w:val="005E187F"/>
    <w:rsid w:val="005F772F"/>
    <w:rsid w:val="00601F79"/>
    <w:rsid w:val="006121D4"/>
    <w:rsid w:val="0061641F"/>
    <w:rsid w:val="006223DC"/>
    <w:rsid w:val="00625528"/>
    <w:rsid w:val="006264F5"/>
    <w:rsid w:val="0063230C"/>
    <w:rsid w:val="00634625"/>
    <w:rsid w:val="006369DD"/>
    <w:rsid w:val="00641AFD"/>
    <w:rsid w:val="006471E7"/>
    <w:rsid w:val="00684039"/>
    <w:rsid w:val="0068699A"/>
    <w:rsid w:val="006877BF"/>
    <w:rsid w:val="00694B4F"/>
    <w:rsid w:val="006973D8"/>
    <w:rsid w:val="006A7F48"/>
    <w:rsid w:val="006B4DBA"/>
    <w:rsid w:val="006B596F"/>
    <w:rsid w:val="006C604A"/>
    <w:rsid w:val="006E0AFF"/>
    <w:rsid w:val="006E330F"/>
    <w:rsid w:val="006E5348"/>
    <w:rsid w:val="00701DF5"/>
    <w:rsid w:val="00710FFD"/>
    <w:rsid w:val="00711838"/>
    <w:rsid w:val="00731ACE"/>
    <w:rsid w:val="007416F1"/>
    <w:rsid w:val="00747C7D"/>
    <w:rsid w:val="00753780"/>
    <w:rsid w:val="00760D80"/>
    <w:rsid w:val="0076441A"/>
    <w:rsid w:val="007708A5"/>
    <w:rsid w:val="00771A52"/>
    <w:rsid w:val="00772089"/>
    <w:rsid w:val="00772F7D"/>
    <w:rsid w:val="007766DB"/>
    <w:rsid w:val="00795F19"/>
    <w:rsid w:val="007A67CF"/>
    <w:rsid w:val="007B15E7"/>
    <w:rsid w:val="007B212E"/>
    <w:rsid w:val="007C0F98"/>
    <w:rsid w:val="007C16B4"/>
    <w:rsid w:val="007C2955"/>
    <w:rsid w:val="007C29B2"/>
    <w:rsid w:val="007D140D"/>
    <w:rsid w:val="007D31CC"/>
    <w:rsid w:val="007D7E9B"/>
    <w:rsid w:val="007E77F4"/>
    <w:rsid w:val="007F7F14"/>
    <w:rsid w:val="008038AD"/>
    <w:rsid w:val="008146F8"/>
    <w:rsid w:val="0081500D"/>
    <w:rsid w:val="00832683"/>
    <w:rsid w:val="00836037"/>
    <w:rsid w:val="00837CFB"/>
    <w:rsid w:val="008545E9"/>
    <w:rsid w:val="00870B72"/>
    <w:rsid w:val="00872BE2"/>
    <w:rsid w:val="00877ED5"/>
    <w:rsid w:val="008810B2"/>
    <w:rsid w:val="008A27A6"/>
    <w:rsid w:val="008A7C4B"/>
    <w:rsid w:val="008D069F"/>
    <w:rsid w:val="008D2C8D"/>
    <w:rsid w:val="008F489E"/>
    <w:rsid w:val="008F4F2C"/>
    <w:rsid w:val="00911176"/>
    <w:rsid w:val="009211AD"/>
    <w:rsid w:val="00921675"/>
    <w:rsid w:val="0092340D"/>
    <w:rsid w:val="00924AF2"/>
    <w:rsid w:val="00936BFE"/>
    <w:rsid w:val="00945D70"/>
    <w:rsid w:val="00950E50"/>
    <w:rsid w:val="00952F61"/>
    <w:rsid w:val="0095379C"/>
    <w:rsid w:val="0095682C"/>
    <w:rsid w:val="00974897"/>
    <w:rsid w:val="009863A9"/>
    <w:rsid w:val="009954FD"/>
    <w:rsid w:val="009A5C49"/>
    <w:rsid w:val="009B7CC2"/>
    <w:rsid w:val="009C0358"/>
    <w:rsid w:val="009C0F31"/>
    <w:rsid w:val="009E1BAF"/>
    <w:rsid w:val="009E25B1"/>
    <w:rsid w:val="00A02371"/>
    <w:rsid w:val="00A04DE7"/>
    <w:rsid w:val="00A30736"/>
    <w:rsid w:val="00A3577A"/>
    <w:rsid w:val="00A35AB2"/>
    <w:rsid w:val="00A36C70"/>
    <w:rsid w:val="00A372F6"/>
    <w:rsid w:val="00A37639"/>
    <w:rsid w:val="00A55FD3"/>
    <w:rsid w:val="00A659E7"/>
    <w:rsid w:val="00A724CD"/>
    <w:rsid w:val="00A74BE5"/>
    <w:rsid w:val="00A77E7F"/>
    <w:rsid w:val="00A83DA0"/>
    <w:rsid w:val="00A84D11"/>
    <w:rsid w:val="00A96CB9"/>
    <w:rsid w:val="00AC6DE5"/>
    <w:rsid w:val="00AC7B60"/>
    <w:rsid w:val="00AD409C"/>
    <w:rsid w:val="00AD615C"/>
    <w:rsid w:val="00AE1B18"/>
    <w:rsid w:val="00AE2F82"/>
    <w:rsid w:val="00AE542B"/>
    <w:rsid w:val="00B013F9"/>
    <w:rsid w:val="00B14CF0"/>
    <w:rsid w:val="00B40598"/>
    <w:rsid w:val="00B42D54"/>
    <w:rsid w:val="00B441F2"/>
    <w:rsid w:val="00B46788"/>
    <w:rsid w:val="00B557C0"/>
    <w:rsid w:val="00B55AA5"/>
    <w:rsid w:val="00B87B6A"/>
    <w:rsid w:val="00B91FD6"/>
    <w:rsid w:val="00BA22F0"/>
    <w:rsid w:val="00BA5D71"/>
    <w:rsid w:val="00BA6467"/>
    <w:rsid w:val="00BB3D28"/>
    <w:rsid w:val="00BB5E07"/>
    <w:rsid w:val="00BB7A2C"/>
    <w:rsid w:val="00BC0F3C"/>
    <w:rsid w:val="00BC57F8"/>
    <w:rsid w:val="00BF422D"/>
    <w:rsid w:val="00C16DCB"/>
    <w:rsid w:val="00C174F0"/>
    <w:rsid w:val="00C20CF6"/>
    <w:rsid w:val="00C229F5"/>
    <w:rsid w:val="00C246BD"/>
    <w:rsid w:val="00C43403"/>
    <w:rsid w:val="00C509E8"/>
    <w:rsid w:val="00C536F7"/>
    <w:rsid w:val="00C62B44"/>
    <w:rsid w:val="00C709D0"/>
    <w:rsid w:val="00CC413F"/>
    <w:rsid w:val="00CC69C2"/>
    <w:rsid w:val="00CF0DF8"/>
    <w:rsid w:val="00CF4DED"/>
    <w:rsid w:val="00D07105"/>
    <w:rsid w:val="00D3079A"/>
    <w:rsid w:val="00D36A1D"/>
    <w:rsid w:val="00D51432"/>
    <w:rsid w:val="00D63B2A"/>
    <w:rsid w:val="00D81F02"/>
    <w:rsid w:val="00D940A5"/>
    <w:rsid w:val="00DA0C53"/>
    <w:rsid w:val="00DA32E3"/>
    <w:rsid w:val="00DA33A2"/>
    <w:rsid w:val="00DA388E"/>
    <w:rsid w:val="00DA6543"/>
    <w:rsid w:val="00DA6DBF"/>
    <w:rsid w:val="00DC54BC"/>
    <w:rsid w:val="00DC607F"/>
    <w:rsid w:val="00DD7C81"/>
    <w:rsid w:val="00DE0E4E"/>
    <w:rsid w:val="00DF0CFA"/>
    <w:rsid w:val="00E03921"/>
    <w:rsid w:val="00E04A51"/>
    <w:rsid w:val="00E13E39"/>
    <w:rsid w:val="00E15312"/>
    <w:rsid w:val="00E234D0"/>
    <w:rsid w:val="00E3652C"/>
    <w:rsid w:val="00E366D6"/>
    <w:rsid w:val="00E36B4C"/>
    <w:rsid w:val="00E424F5"/>
    <w:rsid w:val="00E43E23"/>
    <w:rsid w:val="00E5638E"/>
    <w:rsid w:val="00E56EF4"/>
    <w:rsid w:val="00E70E01"/>
    <w:rsid w:val="00E73919"/>
    <w:rsid w:val="00E80FAE"/>
    <w:rsid w:val="00EA2F13"/>
    <w:rsid w:val="00EA525A"/>
    <w:rsid w:val="00EA5D00"/>
    <w:rsid w:val="00EB11DD"/>
    <w:rsid w:val="00EC25C4"/>
    <w:rsid w:val="00EC63F5"/>
    <w:rsid w:val="00EF3192"/>
    <w:rsid w:val="00F0692C"/>
    <w:rsid w:val="00F10474"/>
    <w:rsid w:val="00F11958"/>
    <w:rsid w:val="00F24A95"/>
    <w:rsid w:val="00F320BE"/>
    <w:rsid w:val="00F3728A"/>
    <w:rsid w:val="00F5798D"/>
    <w:rsid w:val="00F65CEC"/>
    <w:rsid w:val="00F8099A"/>
    <w:rsid w:val="00F84393"/>
    <w:rsid w:val="00F86ED6"/>
    <w:rsid w:val="00F919BB"/>
    <w:rsid w:val="00F93212"/>
    <w:rsid w:val="00F960B1"/>
    <w:rsid w:val="00FB118B"/>
    <w:rsid w:val="00FB65B5"/>
    <w:rsid w:val="00FB6ABF"/>
    <w:rsid w:val="00FC27E4"/>
    <w:rsid w:val="00FC33D8"/>
    <w:rsid w:val="00FC72A5"/>
    <w:rsid w:val="00FE1076"/>
    <w:rsid w:val="00FE2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1BDC0"/>
  <w15:docId w15:val="{3A0A111F-8D4C-4EAE-ACFF-E52869033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sz w:val="20"/>
      <w:szCs w:val="20"/>
    </w:rPr>
  </w:style>
  <w:style w:type="character" w:styleId="CommentReference">
    <w:name w:val="annotation reference"/>
    <w:basedOn w:val="DefaultParagraphFont"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62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242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F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F1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37CF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870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26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2683"/>
  </w:style>
  <w:style w:type="paragraph" w:styleId="Footer">
    <w:name w:val="footer"/>
    <w:basedOn w:val="Normal"/>
    <w:link w:val="FooterChar"/>
    <w:uiPriority w:val="99"/>
    <w:unhideWhenUsed/>
    <w:rsid w:val="008326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683"/>
  </w:style>
  <w:style w:type="paragraph" w:styleId="Bibliography">
    <w:name w:val="Bibliography"/>
    <w:basedOn w:val="Normal"/>
    <w:next w:val="Normal"/>
    <w:uiPriority w:val="37"/>
    <w:unhideWhenUsed/>
    <w:rsid w:val="0042626B"/>
    <w:pPr>
      <w:tabs>
        <w:tab w:val="left" w:pos="384"/>
      </w:tabs>
      <w:spacing w:after="240" w:line="240" w:lineRule="auto"/>
      <w:ind w:left="384" w:hanging="384"/>
    </w:pPr>
  </w:style>
  <w:style w:type="table" w:styleId="GridTable1Light">
    <w:name w:val="Grid Table 1 Light"/>
    <w:basedOn w:val="TableNormal"/>
    <w:uiPriority w:val="46"/>
    <w:rsid w:val="00E366D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E366D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uiPriority w:val="48"/>
    <w:rsid w:val="00E366D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4">
    <w:name w:val="Grid Table 4"/>
    <w:basedOn w:val="TableNormal"/>
    <w:uiPriority w:val="49"/>
    <w:rsid w:val="00E366D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">
    <w:name w:val="Grid Table 5 Dark"/>
    <w:basedOn w:val="TableNormal"/>
    <w:uiPriority w:val="50"/>
    <w:rsid w:val="00E366D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6Colorful">
    <w:name w:val="Grid Table 6 Colorful"/>
    <w:basedOn w:val="TableNormal"/>
    <w:uiPriority w:val="51"/>
    <w:rsid w:val="00E366D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7Colorful">
    <w:name w:val="Grid Table 7 Colorful"/>
    <w:basedOn w:val="TableNormal"/>
    <w:uiPriority w:val="52"/>
    <w:rsid w:val="00E366D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1Light">
    <w:name w:val="List Table 1 Light"/>
    <w:basedOn w:val="TableNormal"/>
    <w:uiPriority w:val="46"/>
    <w:rsid w:val="00E366D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2">
    <w:name w:val="List Table 1 Light Accent 2"/>
    <w:basedOn w:val="TableNormal"/>
    <w:uiPriority w:val="46"/>
    <w:rsid w:val="00E366D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1">
    <w:name w:val="List Table 1 Light Accent 1"/>
    <w:basedOn w:val="TableNormal"/>
    <w:uiPriority w:val="46"/>
    <w:rsid w:val="00E366D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">
    <w:name w:val="List Table 2"/>
    <w:basedOn w:val="TableNormal"/>
    <w:uiPriority w:val="47"/>
    <w:rsid w:val="00E366D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39"/>
    <w:rsid w:val="00E36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E366D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5">
    <w:name w:val="List Table 3 Accent 5"/>
    <w:basedOn w:val="TableNormal"/>
    <w:uiPriority w:val="48"/>
    <w:rsid w:val="00E366D6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26631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B4DB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2">
    <w:name w:val="Plain Table 2"/>
    <w:basedOn w:val="TableNormal"/>
    <w:uiPriority w:val="42"/>
    <w:rsid w:val="00FC27E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5">
    <w:name w:val="Plain Table 5"/>
    <w:basedOn w:val="TableNormal"/>
    <w:uiPriority w:val="45"/>
    <w:rsid w:val="00F65CE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65CE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F65CE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45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43</Words>
  <Characters>367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LA Health Sciences</Company>
  <LinksUpToDate>false</LinksUpToDate>
  <CharactersWithSpaces>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llah, Aria</dc:creator>
  <cp:lastModifiedBy>Chivukula, Srinivas MD</cp:lastModifiedBy>
  <cp:revision>2</cp:revision>
  <dcterms:created xsi:type="dcterms:W3CDTF">2019-11-29T02:12:00Z</dcterms:created>
  <dcterms:modified xsi:type="dcterms:W3CDTF">2019-11-29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k5zL0nkO"/&gt;&lt;style id="http://www.zotero.org/styles/american-medical-association" hasBibliography="1" bibliographyStyleHasBeenSet="1"/&gt;&lt;prefs&gt;&lt;pref name="fieldType" value="Field"/&gt;&lt;/prefs&gt;&lt;/data&gt;</vt:lpwstr>
  </property>
</Properties>
</file>